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79D56" w14:textId="6BC08762" w:rsidR="00DA678C" w:rsidRDefault="00DA678C">
      <w:pPr>
        <w:rPr>
          <w:sz w:val="28"/>
          <w:szCs w:val="28"/>
        </w:rPr>
      </w:pPr>
      <w:r w:rsidRPr="00DA678C">
        <w:rPr>
          <w:sz w:val="28"/>
          <w:szCs w:val="28"/>
        </w:rPr>
        <w:t>Schedule overview for Suhan Nath</w:t>
      </w:r>
      <w:bookmarkStart w:id="0" w:name="_GoBack"/>
      <w:bookmarkEnd w:id="0"/>
    </w:p>
    <w:p w14:paraId="2733340C" w14:textId="1867FD40" w:rsidR="00DA678C" w:rsidRPr="00647948" w:rsidRDefault="00DA678C" w:rsidP="00DA678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47948">
        <w:rPr>
          <w:sz w:val="24"/>
          <w:szCs w:val="24"/>
        </w:rPr>
        <w:t>Gathering data and user requirements from the client. Understanding and getting familiar with the data.</w:t>
      </w:r>
      <w:r w:rsidR="00647948" w:rsidRPr="00647948">
        <w:rPr>
          <w:sz w:val="24"/>
          <w:szCs w:val="24"/>
        </w:rPr>
        <w:t xml:space="preserve"> (4-5 hours)</w:t>
      </w:r>
    </w:p>
    <w:p w14:paraId="23C2E1B1" w14:textId="3AC46AF0" w:rsidR="00DA678C" w:rsidRPr="00647948" w:rsidRDefault="00647948" w:rsidP="00DA678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47948">
        <w:rPr>
          <w:sz w:val="24"/>
          <w:szCs w:val="24"/>
        </w:rPr>
        <w:t>Come up with a plan and investigate on how to encode data.</w:t>
      </w:r>
      <w:r>
        <w:rPr>
          <w:sz w:val="24"/>
          <w:szCs w:val="24"/>
        </w:rPr>
        <w:t xml:space="preserve"> (4-5 hours)</w:t>
      </w:r>
    </w:p>
    <w:p w14:paraId="7E6A0C9F" w14:textId="6BB8CC96" w:rsidR="00647948" w:rsidRPr="00647948" w:rsidRDefault="00647948" w:rsidP="00DA678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47948">
        <w:rPr>
          <w:sz w:val="24"/>
          <w:szCs w:val="24"/>
        </w:rPr>
        <w:t>Prepare the data for Alpha release.</w:t>
      </w:r>
      <w:r>
        <w:rPr>
          <w:sz w:val="24"/>
          <w:szCs w:val="24"/>
        </w:rPr>
        <w:t xml:space="preserve"> (4-5 hours)</w:t>
      </w:r>
    </w:p>
    <w:p w14:paraId="11745F22" w14:textId="16CCB873" w:rsidR="00647948" w:rsidRPr="00647948" w:rsidRDefault="00647948" w:rsidP="00DA678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47948">
        <w:rPr>
          <w:sz w:val="24"/>
          <w:szCs w:val="24"/>
        </w:rPr>
        <w:t>Participate in initial sketch process.</w:t>
      </w:r>
      <w:r>
        <w:rPr>
          <w:sz w:val="24"/>
          <w:szCs w:val="24"/>
        </w:rPr>
        <w:t xml:space="preserve"> (1 hour)</w:t>
      </w:r>
    </w:p>
    <w:p w14:paraId="34613781" w14:textId="64A7C4B3" w:rsidR="00647948" w:rsidRPr="00647948" w:rsidRDefault="00647948" w:rsidP="00DA678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47948">
        <w:rPr>
          <w:sz w:val="24"/>
          <w:szCs w:val="24"/>
        </w:rPr>
        <w:t>Develop the UI prototype.</w:t>
      </w:r>
      <w:r>
        <w:rPr>
          <w:sz w:val="24"/>
          <w:szCs w:val="24"/>
        </w:rPr>
        <w:t xml:space="preserve"> (10 hours)</w:t>
      </w:r>
    </w:p>
    <w:p w14:paraId="729C8AC9" w14:textId="1518995F" w:rsidR="00647948" w:rsidRPr="00647948" w:rsidRDefault="00647948" w:rsidP="00DA678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47948">
        <w:rPr>
          <w:sz w:val="24"/>
          <w:szCs w:val="24"/>
        </w:rPr>
        <w:t>Integrate the UI with the pre-processed data.</w:t>
      </w:r>
      <w:r>
        <w:rPr>
          <w:sz w:val="24"/>
          <w:szCs w:val="24"/>
        </w:rPr>
        <w:t xml:space="preserve"> (5 hours)</w:t>
      </w:r>
    </w:p>
    <w:p w14:paraId="0D5ECBBA" w14:textId="56BEA1AA" w:rsidR="00647948" w:rsidRPr="00647948" w:rsidRDefault="00647948" w:rsidP="00DA678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47948">
        <w:rPr>
          <w:sz w:val="24"/>
          <w:szCs w:val="24"/>
        </w:rPr>
        <w:t>Work on bugs assigned to me.</w:t>
      </w:r>
    </w:p>
    <w:p w14:paraId="6A4CD28B" w14:textId="205E7463" w:rsidR="00647948" w:rsidRPr="00647948" w:rsidRDefault="00647948" w:rsidP="00DA678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47948">
        <w:rPr>
          <w:sz w:val="24"/>
          <w:szCs w:val="24"/>
        </w:rPr>
        <w:t>Participate in two rounds of feedback meeting with the client and implement changes recommended by them.</w:t>
      </w:r>
    </w:p>
    <w:sectPr w:rsidR="00647948" w:rsidRPr="006479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E33D3B"/>
    <w:multiLevelType w:val="hybridMultilevel"/>
    <w:tmpl w:val="6DCA4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7U0BFHmxuYGSjpKwanFxZn5eSAFhrUAzATR+iwAAAA="/>
  </w:docVars>
  <w:rsids>
    <w:rsidRoot w:val="00DA678C"/>
    <w:rsid w:val="00647948"/>
    <w:rsid w:val="00857F73"/>
    <w:rsid w:val="00DA6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428BE"/>
  <w15:chartTrackingRefBased/>
  <w15:docId w15:val="{CB93302F-62B2-43A4-B14C-874BCA726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67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81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n Surendranath</dc:creator>
  <cp:keywords/>
  <dc:description/>
  <cp:lastModifiedBy>Suhan Surendranath</cp:lastModifiedBy>
  <cp:revision>1</cp:revision>
  <dcterms:created xsi:type="dcterms:W3CDTF">2020-10-15T20:05:00Z</dcterms:created>
  <dcterms:modified xsi:type="dcterms:W3CDTF">2020-10-15T20:24:00Z</dcterms:modified>
</cp:coreProperties>
</file>